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B6869" w14:textId="77777777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MEDIA ADVISORY</w:t>
      </w:r>
    </w:p>
    <w:p w14:paraId="6B914D0C" w14:textId="77777777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Date:</w:t>
      </w:r>
    </w:p>
    <w:p w14:paraId="4E34E871" w14:textId="679E9F69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Contact:</w:t>
      </w:r>
      <w:r w:rsidR="00922926">
        <w:rPr>
          <w:color w:val="000000"/>
          <w:sz w:val="27"/>
          <w:szCs w:val="27"/>
        </w:rPr>
        <w:t xml:space="preserve"> </w:t>
      </w:r>
      <w:r w:rsidRPr="00F83FDD">
        <w:rPr>
          <w:color w:val="000000"/>
          <w:sz w:val="27"/>
          <w:szCs w:val="27"/>
        </w:rPr>
        <w:t>[Name of press contact]</w:t>
      </w:r>
    </w:p>
    <w:p w14:paraId="5EC623B2" w14:textId="77777777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[Contact phone number and email address]</w:t>
      </w:r>
    </w:p>
    <w:p w14:paraId="72544C09" w14:textId="65E96787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[Strong, attention-grabbing headline</w:t>
      </w:r>
      <w:r w:rsidR="001E4F78">
        <w:rPr>
          <w:color w:val="000000"/>
          <w:sz w:val="27"/>
          <w:szCs w:val="27"/>
        </w:rPr>
        <w:t>, example below</w:t>
      </w:r>
      <w:r w:rsidRPr="00F83FDD">
        <w:rPr>
          <w:color w:val="000000"/>
          <w:sz w:val="27"/>
          <w:szCs w:val="27"/>
        </w:rPr>
        <w:t>]</w:t>
      </w:r>
    </w:p>
    <w:p w14:paraId="26F5F673" w14:textId="4E8BC015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 xml:space="preserve">[Organization Name] Commits/Re-Commits to Take Meaningful Steps to Prevent </w:t>
      </w:r>
      <w:r w:rsidR="00C92FC0">
        <w:rPr>
          <w:color w:val="000000"/>
          <w:sz w:val="27"/>
          <w:szCs w:val="27"/>
        </w:rPr>
        <w:t>[issue e.g., underage drinking, prescription drug misuse]</w:t>
      </w:r>
      <w:r w:rsidRPr="00F83FDD">
        <w:rPr>
          <w:color w:val="000000"/>
          <w:sz w:val="27"/>
          <w:szCs w:val="27"/>
        </w:rPr>
        <w:t>in [City, Town, County, or Reservation]</w:t>
      </w:r>
    </w:p>
    <w:p w14:paraId="44FC52F3" w14:textId="1FB8CECA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[Add a subhead with more details</w:t>
      </w:r>
      <w:r w:rsidR="001E4F78">
        <w:rPr>
          <w:color w:val="000000"/>
          <w:sz w:val="27"/>
          <w:szCs w:val="27"/>
        </w:rPr>
        <w:t>, example below</w:t>
      </w:r>
      <w:r w:rsidRPr="00F83FDD">
        <w:rPr>
          <w:color w:val="000000"/>
          <w:sz w:val="27"/>
          <w:szCs w:val="27"/>
        </w:rPr>
        <w:t>]</w:t>
      </w:r>
    </w:p>
    <w:p w14:paraId="1F06FE75" w14:textId="5BD9FC3D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4F1DC3">
        <w:rPr>
          <w:i/>
          <w:iCs/>
          <w:color w:val="000000"/>
          <w:sz w:val="27"/>
          <w:szCs w:val="27"/>
        </w:rPr>
        <w:t xml:space="preserve">Communities Talk to Prevent </w:t>
      </w:r>
      <w:r w:rsidR="00C92FC0" w:rsidRPr="004F1DC3">
        <w:rPr>
          <w:i/>
          <w:iCs/>
          <w:color w:val="000000"/>
          <w:sz w:val="27"/>
          <w:szCs w:val="27"/>
        </w:rPr>
        <w:t>A</w:t>
      </w:r>
      <w:r w:rsidR="00C641A9" w:rsidRPr="004F1DC3">
        <w:rPr>
          <w:i/>
          <w:iCs/>
          <w:color w:val="000000"/>
          <w:sz w:val="27"/>
          <w:szCs w:val="27"/>
        </w:rPr>
        <w:t xml:space="preserve">lcohol and </w:t>
      </w:r>
      <w:r w:rsidR="00C92FC0" w:rsidRPr="004F1DC3">
        <w:rPr>
          <w:i/>
          <w:iCs/>
          <w:color w:val="000000"/>
          <w:sz w:val="27"/>
          <w:szCs w:val="27"/>
        </w:rPr>
        <w:t>O</w:t>
      </w:r>
      <w:r w:rsidR="00C641A9" w:rsidRPr="004F1DC3">
        <w:rPr>
          <w:i/>
          <w:iCs/>
          <w:color w:val="000000"/>
          <w:sz w:val="27"/>
          <w:szCs w:val="27"/>
        </w:rPr>
        <w:t xml:space="preserve">ther </w:t>
      </w:r>
      <w:r w:rsidR="00C92FC0" w:rsidRPr="004F1DC3">
        <w:rPr>
          <w:i/>
          <w:iCs/>
          <w:color w:val="000000"/>
          <w:sz w:val="27"/>
          <w:szCs w:val="27"/>
        </w:rPr>
        <w:t>D</w:t>
      </w:r>
      <w:r w:rsidR="00C641A9" w:rsidRPr="004F1DC3">
        <w:rPr>
          <w:i/>
          <w:iCs/>
          <w:color w:val="000000"/>
          <w:sz w:val="27"/>
          <w:szCs w:val="27"/>
        </w:rPr>
        <w:t xml:space="preserve">rug </w:t>
      </w:r>
      <w:r w:rsidR="00C92FC0" w:rsidRPr="004F1DC3">
        <w:rPr>
          <w:i/>
          <w:iCs/>
          <w:color w:val="000000"/>
          <w:sz w:val="27"/>
          <w:szCs w:val="27"/>
        </w:rPr>
        <w:t>M</w:t>
      </w:r>
      <w:r w:rsidR="00C641A9" w:rsidRPr="004F1DC3">
        <w:rPr>
          <w:i/>
          <w:iCs/>
          <w:color w:val="000000"/>
          <w:sz w:val="27"/>
          <w:szCs w:val="27"/>
        </w:rPr>
        <w:t>isuse.</w:t>
      </w:r>
      <w:r w:rsidR="00C92FC0">
        <w:rPr>
          <w:color w:val="000000"/>
          <w:sz w:val="27"/>
          <w:szCs w:val="27"/>
        </w:rPr>
        <w:t xml:space="preserve"> </w:t>
      </w:r>
      <w:r w:rsidRPr="00F83FDD">
        <w:rPr>
          <w:color w:val="000000"/>
          <w:sz w:val="27"/>
          <w:szCs w:val="27"/>
        </w:rPr>
        <w:t>Works to Improve the Future for Young Adults in [City, Town, County, or Reservation] with [Virtual] Activity on [Date] at [Time]</w:t>
      </w:r>
    </w:p>
    <w:p w14:paraId="6A5CA199" w14:textId="219C4177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 xml:space="preserve">WHAT: [Organization/community name], with support from the Substance Abuse and Mental Health Services Administration (SAMHSA), will hold [name of activity] as part of SAMHSA’s </w:t>
      </w:r>
      <w:r w:rsidRPr="004F1DC3">
        <w:rPr>
          <w:i/>
          <w:iCs/>
          <w:color w:val="000000"/>
          <w:sz w:val="27"/>
          <w:szCs w:val="27"/>
        </w:rPr>
        <w:t xml:space="preserve">Communities Talk to Prevent </w:t>
      </w:r>
      <w:r w:rsidR="00C92FC0" w:rsidRPr="004F1DC3">
        <w:rPr>
          <w:i/>
          <w:iCs/>
          <w:color w:val="000000"/>
          <w:sz w:val="27"/>
          <w:szCs w:val="27"/>
        </w:rPr>
        <w:t>A</w:t>
      </w:r>
      <w:r w:rsidR="00C641A9" w:rsidRPr="004F1DC3">
        <w:rPr>
          <w:i/>
          <w:iCs/>
          <w:color w:val="000000"/>
          <w:sz w:val="27"/>
          <w:szCs w:val="27"/>
        </w:rPr>
        <w:t xml:space="preserve">lcohol and </w:t>
      </w:r>
      <w:r w:rsidR="00C92FC0" w:rsidRPr="004F1DC3">
        <w:rPr>
          <w:i/>
          <w:iCs/>
          <w:color w:val="000000"/>
          <w:sz w:val="27"/>
          <w:szCs w:val="27"/>
        </w:rPr>
        <w:t>O</w:t>
      </w:r>
      <w:r w:rsidR="00C641A9" w:rsidRPr="004F1DC3">
        <w:rPr>
          <w:i/>
          <w:iCs/>
          <w:color w:val="000000"/>
          <w:sz w:val="27"/>
          <w:szCs w:val="27"/>
        </w:rPr>
        <w:t xml:space="preserve">ther </w:t>
      </w:r>
      <w:r w:rsidR="00C92FC0" w:rsidRPr="004F1DC3">
        <w:rPr>
          <w:i/>
          <w:iCs/>
          <w:color w:val="000000"/>
          <w:sz w:val="27"/>
          <w:szCs w:val="27"/>
        </w:rPr>
        <w:t>D</w:t>
      </w:r>
      <w:r w:rsidR="00C641A9" w:rsidRPr="004F1DC3">
        <w:rPr>
          <w:i/>
          <w:iCs/>
          <w:color w:val="000000"/>
          <w:sz w:val="27"/>
          <w:szCs w:val="27"/>
        </w:rPr>
        <w:t xml:space="preserve">rug </w:t>
      </w:r>
      <w:r w:rsidR="00C92FC0" w:rsidRPr="004F1DC3">
        <w:rPr>
          <w:i/>
          <w:iCs/>
          <w:color w:val="000000"/>
          <w:sz w:val="27"/>
          <w:szCs w:val="27"/>
        </w:rPr>
        <w:t>M</w:t>
      </w:r>
      <w:r w:rsidR="00C641A9" w:rsidRPr="004F1DC3">
        <w:rPr>
          <w:i/>
          <w:iCs/>
          <w:color w:val="000000"/>
          <w:sz w:val="27"/>
          <w:szCs w:val="27"/>
        </w:rPr>
        <w:t>isuse</w:t>
      </w:r>
      <w:r w:rsidR="00C641A9">
        <w:rPr>
          <w:color w:val="000000"/>
          <w:sz w:val="27"/>
          <w:szCs w:val="27"/>
        </w:rPr>
        <w:t xml:space="preserve"> </w:t>
      </w:r>
      <w:r w:rsidRPr="00F83FDD">
        <w:rPr>
          <w:color w:val="000000"/>
          <w:sz w:val="27"/>
          <w:szCs w:val="27"/>
        </w:rPr>
        <w:t>initiative. The [virtual] activity will [purpose: raise awareness about the negative impact of</w:t>
      </w:r>
      <w:r w:rsidR="00C92FC0">
        <w:rPr>
          <w:color w:val="000000"/>
          <w:sz w:val="27"/>
          <w:szCs w:val="27"/>
        </w:rPr>
        <w:t xml:space="preserve"> [issue/topic]</w:t>
      </w:r>
      <w:r w:rsidRPr="00F83FDD">
        <w:rPr>
          <w:color w:val="000000"/>
          <w:sz w:val="27"/>
          <w:szCs w:val="27"/>
        </w:rPr>
        <w:t xml:space="preserve">, introduce new </w:t>
      </w:r>
      <w:proofErr w:type="gramStart"/>
      <w:r w:rsidRPr="00F83FDD">
        <w:rPr>
          <w:color w:val="000000"/>
          <w:sz w:val="27"/>
          <w:szCs w:val="27"/>
        </w:rPr>
        <w:t xml:space="preserve">laws </w:t>
      </w:r>
      <w:r w:rsidR="00C92FC0">
        <w:rPr>
          <w:color w:val="000000"/>
          <w:sz w:val="27"/>
          <w:szCs w:val="27"/>
        </w:rPr>
        <w:t>,</w:t>
      </w:r>
      <w:r w:rsidRPr="00F83FDD">
        <w:rPr>
          <w:color w:val="000000"/>
          <w:sz w:val="27"/>
          <w:szCs w:val="27"/>
        </w:rPr>
        <w:t>mobilize</w:t>
      </w:r>
      <w:proofErr w:type="gramEnd"/>
      <w:r w:rsidRPr="00F83FDD">
        <w:rPr>
          <w:color w:val="000000"/>
          <w:sz w:val="27"/>
          <w:szCs w:val="27"/>
        </w:rPr>
        <w:t xml:space="preserve"> the community to take action, etc.]. [Add a few details to support your event or activity.]</w:t>
      </w:r>
    </w:p>
    <w:p w14:paraId="7EB05547" w14:textId="77777777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WHEN: [Date and time of event or activity]</w:t>
      </w:r>
    </w:p>
    <w:p w14:paraId="4DC477CF" w14:textId="77777777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WHERE: [Registration link or public location for activity]</w:t>
      </w:r>
    </w:p>
    <w:p w14:paraId="05351326" w14:textId="77777777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WHO: [Speakers’ names and organizations]</w:t>
      </w:r>
    </w:p>
    <w:p w14:paraId="602C4F33" w14:textId="0288390B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 xml:space="preserve">WHY: Last year in [City, Town, County, or Reservation], </w:t>
      </w:r>
      <w:r w:rsidR="00C92FC0">
        <w:rPr>
          <w:color w:val="000000"/>
          <w:sz w:val="27"/>
          <w:szCs w:val="27"/>
        </w:rPr>
        <w:t>[topic/</w:t>
      </w:r>
      <w:proofErr w:type="gramStart"/>
      <w:r w:rsidR="00C92FC0">
        <w:rPr>
          <w:color w:val="000000"/>
          <w:sz w:val="27"/>
          <w:szCs w:val="27"/>
        </w:rPr>
        <w:t>issue]</w:t>
      </w:r>
      <w:r w:rsidRPr="00F83FDD">
        <w:rPr>
          <w:color w:val="000000"/>
          <w:sz w:val="27"/>
          <w:szCs w:val="27"/>
        </w:rPr>
        <w:t>impacted</w:t>
      </w:r>
      <w:proofErr w:type="gramEnd"/>
      <w:r w:rsidRPr="00F83FDD">
        <w:rPr>
          <w:color w:val="000000"/>
          <w:sz w:val="27"/>
          <w:szCs w:val="27"/>
        </w:rPr>
        <w:t xml:space="preserve"> our young adults—and our community at large—in the following ways:</w:t>
      </w:r>
    </w:p>
    <w:p w14:paraId="1EE752C9" w14:textId="249280C8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· [Insert data p</w:t>
      </w:r>
      <w:r w:rsidR="00922926">
        <w:rPr>
          <w:color w:val="000000"/>
          <w:sz w:val="27"/>
          <w:szCs w:val="27"/>
        </w:rPr>
        <w:t>o</w:t>
      </w:r>
      <w:r w:rsidRPr="00F83FDD">
        <w:rPr>
          <w:color w:val="000000"/>
          <w:sz w:val="27"/>
          <w:szCs w:val="27"/>
        </w:rPr>
        <w:t xml:space="preserve">ints about any related negative outcomes in your state, such as assaults, vehicle crashes, etc. Review the state data in the state resources section of the </w:t>
      </w:r>
      <w:r w:rsidRPr="004F1DC3">
        <w:rPr>
          <w:i/>
          <w:iCs/>
          <w:color w:val="000000"/>
          <w:sz w:val="27"/>
          <w:szCs w:val="27"/>
        </w:rPr>
        <w:t>Communities Talk</w:t>
      </w:r>
      <w:r w:rsidRPr="00F83FDD">
        <w:rPr>
          <w:color w:val="000000"/>
          <w:sz w:val="27"/>
          <w:szCs w:val="27"/>
        </w:rPr>
        <w:t xml:space="preserve"> website for specific information.]</w:t>
      </w:r>
    </w:p>
    <w:p w14:paraId="2B5FBB24" w14:textId="77777777" w:rsidR="007D5BE7" w:rsidRPr="00F83FDD" w:rsidRDefault="007D5BE7" w:rsidP="007D5BE7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To schedule an interview with [spokesperson(s)], please contact [press contact] at [email or phone].</w:t>
      </w:r>
    </w:p>
    <w:p w14:paraId="7D80D2F4" w14:textId="1BF9CC94" w:rsidR="00327E32" w:rsidRPr="00526B96" w:rsidRDefault="007D5BE7" w:rsidP="00526B96">
      <w:pPr>
        <w:spacing w:before="100" w:beforeAutospacing="1" w:after="100" w:afterAutospacing="1" w:line="360" w:lineRule="atLeast"/>
        <w:rPr>
          <w:rFonts w:ascii="Open Sans" w:eastAsia="Times New Roman" w:hAnsi="Open Sans" w:cs="Open Sans"/>
          <w:color w:val="44586B"/>
          <w:sz w:val="20"/>
          <w:szCs w:val="20"/>
        </w:rPr>
      </w:pPr>
      <w:r w:rsidRPr="00F83FDD">
        <w:rPr>
          <w:color w:val="000000"/>
          <w:sz w:val="27"/>
          <w:szCs w:val="27"/>
        </w:rPr>
        <w:t>When communities talk, prevention is possible. For more information, visit: http://www.stopalcoholabuse.gov/communitiestalk. Join the online conversation using #CommunitiesTalk.</w:t>
      </w:r>
      <w:r w:rsidR="00B644D2" w:rsidRPr="00F83FDD">
        <w:rPr>
          <w:rFonts w:ascii="Open Sans" w:eastAsia="Times New Roman" w:hAnsi="Open Sans" w:cs="Open Sans"/>
          <w:color w:val="44586B"/>
          <w:sz w:val="20"/>
          <w:szCs w:val="20"/>
        </w:rPr>
        <w:t>For more information about working with media, check the "promotion" box on the </w:t>
      </w:r>
      <w:hyperlink r:id="rId5" w:history="1">
        <w:r w:rsidR="00B644D2" w:rsidRPr="00F83FDD">
          <w:rPr>
            <w:rFonts w:ascii="Open Sans" w:eastAsia="Times New Roman" w:hAnsi="Open Sans" w:cs="Open Sans"/>
            <w:b/>
            <w:bCs/>
            <w:color w:val="44586B"/>
            <w:sz w:val="20"/>
            <w:szCs w:val="20"/>
            <w:u w:val="single"/>
          </w:rPr>
          <w:t>Tips and Resources</w:t>
        </w:r>
      </w:hyperlink>
      <w:r w:rsidR="00B644D2" w:rsidRPr="00F83FDD">
        <w:rPr>
          <w:rFonts w:ascii="Open Sans" w:eastAsia="Times New Roman" w:hAnsi="Open Sans" w:cs="Open Sans"/>
          <w:color w:val="44586B"/>
          <w:sz w:val="20"/>
          <w:szCs w:val="20"/>
        </w:rPr>
        <w:t> page.</w:t>
      </w:r>
    </w:p>
    <w:sectPr w:rsidR="00327E32" w:rsidRPr="00526B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F4E01"/>
    <w:multiLevelType w:val="multilevel"/>
    <w:tmpl w:val="99863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F90230"/>
    <w:multiLevelType w:val="multilevel"/>
    <w:tmpl w:val="34728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B076DC"/>
    <w:multiLevelType w:val="multilevel"/>
    <w:tmpl w:val="2A846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0A2075"/>
    <w:multiLevelType w:val="multilevel"/>
    <w:tmpl w:val="A6024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607162"/>
    <w:multiLevelType w:val="multilevel"/>
    <w:tmpl w:val="1A660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8319A0"/>
    <w:multiLevelType w:val="multilevel"/>
    <w:tmpl w:val="77C2E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854FD4"/>
    <w:multiLevelType w:val="multilevel"/>
    <w:tmpl w:val="843A2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D93C3F"/>
    <w:multiLevelType w:val="multilevel"/>
    <w:tmpl w:val="DF289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5D73AC"/>
    <w:multiLevelType w:val="multilevel"/>
    <w:tmpl w:val="B5F4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0F613E"/>
    <w:multiLevelType w:val="multilevel"/>
    <w:tmpl w:val="B0100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6D348C"/>
    <w:multiLevelType w:val="multilevel"/>
    <w:tmpl w:val="57A27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B72F22"/>
    <w:multiLevelType w:val="multilevel"/>
    <w:tmpl w:val="CC80E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AF3391"/>
    <w:multiLevelType w:val="multilevel"/>
    <w:tmpl w:val="E9645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C340A0"/>
    <w:multiLevelType w:val="multilevel"/>
    <w:tmpl w:val="D4649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D45BF8"/>
    <w:multiLevelType w:val="multilevel"/>
    <w:tmpl w:val="243A2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6860C6"/>
    <w:multiLevelType w:val="multilevel"/>
    <w:tmpl w:val="AA1EB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1356579">
    <w:abstractNumId w:val="15"/>
  </w:num>
  <w:num w:numId="2" w16cid:durableId="1660381814">
    <w:abstractNumId w:val="0"/>
  </w:num>
  <w:num w:numId="3" w16cid:durableId="2107845742">
    <w:abstractNumId w:val="3"/>
  </w:num>
  <w:num w:numId="4" w16cid:durableId="951283955">
    <w:abstractNumId w:val="10"/>
  </w:num>
  <w:num w:numId="5" w16cid:durableId="1719161794">
    <w:abstractNumId w:val="11"/>
  </w:num>
  <w:num w:numId="6" w16cid:durableId="57288871">
    <w:abstractNumId w:val="13"/>
  </w:num>
  <w:num w:numId="7" w16cid:durableId="997196912">
    <w:abstractNumId w:val="6"/>
  </w:num>
  <w:num w:numId="8" w16cid:durableId="1518352629">
    <w:abstractNumId w:val="14"/>
  </w:num>
  <w:num w:numId="9" w16cid:durableId="1527599306">
    <w:abstractNumId w:val="4"/>
  </w:num>
  <w:num w:numId="10" w16cid:durableId="435683609">
    <w:abstractNumId w:val="8"/>
  </w:num>
  <w:num w:numId="11" w16cid:durableId="1766150689">
    <w:abstractNumId w:val="9"/>
  </w:num>
  <w:num w:numId="12" w16cid:durableId="2071952592">
    <w:abstractNumId w:val="2"/>
  </w:num>
  <w:num w:numId="13" w16cid:durableId="111022536">
    <w:abstractNumId w:val="1"/>
  </w:num>
  <w:num w:numId="14" w16cid:durableId="285894908">
    <w:abstractNumId w:val="7"/>
  </w:num>
  <w:num w:numId="15" w16cid:durableId="1609922668">
    <w:abstractNumId w:val="12"/>
  </w:num>
  <w:num w:numId="16" w16cid:durableId="2295785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7cwNzcyMzU1MTdU0lEKTi0uzszPAykwrAUAalBjyiwAAAA="/>
  </w:docVars>
  <w:rsids>
    <w:rsidRoot w:val="00737CDA"/>
    <w:rsid w:val="00060520"/>
    <w:rsid w:val="00080A77"/>
    <w:rsid w:val="00084DFC"/>
    <w:rsid w:val="00111BE3"/>
    <w:rsid w:val="00115868"/>
    <w:rsid w:val="001C34CA"/>
    <w:rsid w:val="001E4F78"/>
    <w:rsid w:val="0020409D"/>
    <w:rsid w:val="00247E2D"/>
    <w:rsid w:val="002D5AFC"/>
    <w:rsid w:val="002F55FC"/>
    <w:rsid w:val="00327E32"/>
    <w:rsid w:val="00361D4F"/>
    <w:rsid w:val="00401F1F"/>
    <w:rsid w:val="00451A0E"/>
    <w:rsid w:val="004A7F5D"/>
    <w:rsid w:val="004E07F4"/>
    <w:rsid w:val="004F1DC3"/>
    <w:rsid w:val="00510B9E"/>
    <w:rsid w:val="00526B96"/>
    <w:rsid w:val="00543AC6"/>
    <w:rsid w:val="005516F7"/>
    <w:rsid w:val="00557B1D"/>
    <w:rsid w:val="0065203F"/>
    <w:rsid w:val="0067240E"/>
    <w:rsid w:val="006A7E8D"/>
    <w:rsid w:val="00712E16"/>
    <w:rsid w:val="00716695"/>
    <w:rsid w:val="007266B3"/>
    <w:rsid w:val="00737CDA"/>
    <w:rsid w:val="007862D4"/>
    <w:rsid w:val="007A486D"/>
    <w:rsid w:val="007D5BE7"/>
    <w:rsid w:val="007F5CF8"/>
    <w:rsid w:val="008D56DB"/>
    <w:rsid w:val="00922926"/>
    <w:rsid w:val="00935824"/>
    <w:rsid w:val="009B12F1"/>
    <w:rsid w:val="00A20CE4"/>
    <w:rsid w:val="00A26DDC"/>
    <w:rsid w:val="00A941D9"/>
    <w:rsid w:val="00B0329A"/>
    <w:rsid w:val="00B644D2"/>
    <w:rsid w:val="00C30568"/>
    <w:rsid w:val="00C641A9"/>
    <w:rsid w:val="00C92FC0"/>
    <w:rsid w:val="00CA35F6"/>
    <w:rsid w:val="00CB1DAB"/>
    <w:rsid w:val="00CD5284"/>
    <w:rsid w:val="00D235E7"/>
    <w:rsid w:val="00D53366"/>
    <w:rsid w:val="00D675AE"/>
    <w:rsid w:val="00DA0708"/>
    <w:rsid w:val="00E77600"/>
    <w:rsid w:val="00E940AF"/>
    <w:rsid w:val="00EB7907"/>
    <w:rsid w:val="00EC3CBE"/>
    <w:rsid w:val="00EE2C07"/>
    <w:rsid w:val="00F011F3"/>
    <w:rsid w:val="00F14DE6"/>
    <w:rsid w:val="00F46689"/>
    <w:rsid w:val="00F53D93"/>
    <w:rsid w:val="00F83FDD"/>
    <w:rsid w:val="00F96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509E5"/>
  <w15:chartTrackingRefBased/>
  <w15:docId w15:val="{F0B9C6CB-B083-44D5-9FFC-7668BB97D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DE6"/>
  </w:style>
  <w:style w:type="paragraph" w:styleId="Heading2">
    <w:name w:val="heading 2"/>
    <w:basedOn w:val="Normal"/>
    <w:link w:val="Heading2Char"/>
    <w:uiPriority w:val="9"/>
    <w:qFormat/>
    <w:rsid w:val="007A486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A48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37CD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A486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A486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7A48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A486D"/>
    <w:rPr>
      <w:i/>
      <w:iCs/>
    </w:rPr>
  </w:style>
  <w:style w:type="paragraph" w:styleId="Revision">
    <w:name w:val="Revision"/>
    <w:hidden/>
    <w:uiPriority w:val="99"/>
    <w:semiHidden/>
    <w:rsid w:val="00F83FD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53D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3D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3D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93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43A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422757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2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opalcoholabuse.gov/communitiestalk/tips-resources/default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cf90b97b-be46-4a00-9700-81ce4ff1b7f6}" enabled="0" method="" siteId="{cf90b97b-be46-4a00-9700-81ce4ff1b7f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u, Kaiulani</dc:creator>
  <cp:keywords/>
  <dc:description/>
  <cp:lastModifiedBy>Breedlove, Rel</cp:lastModifiedBy>
  <cp:revision>3</cp:revision>
  <dcterms:created xsi:type="dcterms:W3CDTF">2023-04-04T18:54:00Z</dcterms:created>
  <dcterms:modified xsi:type="dcterms:W3CDTF">2023-04-06T18:44:00Z</dcterms:modified>
</cp:coreProperties>
</file>